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9AE15" w14:textId="77777777" w:rsidR="00CC4D6B" w:rsidRPr="009E0544" w:rsidRDefault="00CC4D6B" w:rsidP="00CC4D6B">
      <w:pPr>
        <w:pStyle w:val="Tr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uppressAutoHyphens/>
        <w:spacing w:after="160" w:line="259" w:lineRule="auto"/>
        <w:jc w:val="center"/>
        <w:rPr>
          <w:i/>
          <w:iCs/>
          <w:sz w:val="28"/>
          <w:szCs w:val="28"/>
        </w:rPr>
      </w:pPr>
      <w:r w:rsidRPr="009E0544">
        <w:rPr>
          <w:b/>
          <w:bCs/>
          <w:sz w:val="28"/>
          <w:szCs w:val="28"/>
        </w:rPr>
        <w:t xml:space="preserve">INDYWIDUALNY PLAN BADAWCZY </w:t>
      </w:r>
    </w:p>
    <w:p w14:paraId="7A684D11" w14:textId="77777777" w:rsidR="00CC4D6B" w:rsidRPr="009E0544" w:rsidRDefault="00CC4D6B" w:rsidP="00CC4D6B">
      <w:pPr>
        <w:pStyle w:val="Tr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uppressAutoHyphens/>
        <w:spacing w:after="160" w:line="259" w:lineRule="auto"/>
        <w:jc w:val="center"/>
        <w:rPr>
          <w:b/>
          <w:bCs/>
          <w:sz w:val="28"/>
          <w:szCs w:val="28"/>
        </w:rPr>
      </w:pPr>
      <w:r w:rsidRPr="009E0544">
        <w:rPr>
          <w:b/>
          <w:bCs/>
          <w:sz w:val="28"/>
          <w:szCs w:val="28"/>
        </w:rPr>
        <w:t xml:space="preserve">REALIZOWANY PRZEZ DOKTORANTA W SZKOLE DOKTORSKIEJ </w:t>
      </w:r>
    </w:p>
    <w:p w14:paraId="0E618588" w14:textId="77777777" w:rsidR="00CC4D6B" w:rsidRPr="009E0544" w:rsidRDefault="00CC4D6B" w:rsidP="00CC4D6B">
      <w:pPr>
        <w:pStyle w:val="Tr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uppressAutoHyphens/>
        <w:spacing w:after="160" w:line="259" w:lineRule="auto"/>
        <w:jc w:val="center"/>
        <w:rPr>
          <w:b/>
          <w:bCs/>
          <w:sz w:val="28"/>
          <w:szCs w:val="28"/>
        </w:rPr>
      </w:pPr>
      <w:r w:rsidRPr="009E0544">
        <w:rPr>
          <w:b/>
          <w:bCs/>
          <w:sz w:val="28"/>
          <w:szCs w:val="28"/>
        </w:rPr>
        <w:t>NAUK HUMANISTYCZNYCH I SZTUKI</w:t>
      </w:r>
    </w:p>
    <w:p w14:paraId="4E4C6BBA" w14:textId="77777777" w:rsidR="00CC4D6B" w:rsidRPr="009E0544" w:rsidRDefault="00CC4D6B" w:rsidP="00CC4D6B">
      <w:pPr>
        <w:pStyle w:val="Tr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uppressAutoHyphens/>
        <w:spacing w:after="160" w:line="259" w:lineRule="auto"/>
        <w:jc w:val="center"/>
        <w:rPr>
          <w:b/>
          <w:bCs/>
          <w:sz w:val="28"/>
          <w:szCs w:val="28"/>
        </w:rPr>
      </w:pPr>
      <w:r w:rsidRPr="009E0544">
        <w:rPr>
          <w:b/>
          <w:bCs/>
          <w:sz w:val="28"/>
          <w:szCs w:val="28"/>
        </w:rPr>
        <w:t>UNIWERSYTETU MARII CURIE</w:t>
      </w:r>
      <w:r>
        <w:rPr>
          <w:b/>
          <w:bCs/>
          <w:sz w:val="28"/>
          <w:szCs w:val="28"/>
        </w:rPr>
        <w:t>-</w:t>
      </w:r>
      <w:r w:rsidRPr="009E0544">
        <w:rPr>
          <w:b/>
          <w:bCs/>
          <w:sz w:val="28"/>
          <w:szCs w:val="28"/>
        </w:rPr>
        <w:t xml:space="preserve">SKŁODOWSKIEJ W LUBLINIE </w:t>
      </w:r>
    </w:p>
    <w:p w14:paraId="16BD0986" w14:textId="258F10DD" w:rsidR="00073567" w:rsidRPr="00073567" w:rsidRDefault="00073567" w:rsidP="00073567">
      <w:pPr>
        <w:spacing w:after="160" w:line="259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73567">
        <w:rPr>
          <w:rFonts w:ascii="Times New Roman" w:eastAsia="Calibri" w:hAnsi="Times New Roman" w:cs="Times New Roman"/>
          <w:i/>
          <w:sz w:val="24"/>
          <w:szCs w:val="24"/>
        </w:rPr>
        <w:t>Doktorant, w uzgodnieniu z promotorem lub promotorami, opracowuje indywidualny plan badawczy zawierający w szczególności harmonogram przygotowania rozprawy doktorskiej</w:t>
      </w:r>
      <w:r w:rsidR="0074183C">
        <w:rPr>
          <w:rStyle w:val="Odwoanieprzypisudolnego"/>
          <w:rFonts w:ascii="Times New Roman" w:eastAsia="Calibri" w:hAnsi="Times New Roman" w:cs="Times New Roman"/>
          <w:i/>
          <w:sz w:val="24"/>
          <w:szCs w:val="24"/>
        </w:rPr>
        <w:footnoteReference w:id="1"/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 xml:space="preserve"> i przedstawia go podmiotowi prowadzącemu szkołę doktorską w terminie 12 miesięcy od dnia rozpoczęcia kształcenia. W przypadku wyznaczenia promotora pomocniczego plan jest przedstawiany po zaopiniowaniu przez tego promotora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 xml:space="preserve"> (art. 202 Ustawa Prawo o szkolnictwie wyższym i </w:t>
      </w:r>
      <w:r w:rsidR="0074183C">
        <w:rPr>
          <w:rFonts w:ascii="Times New Roman" w:eastAsia="Calibri" w:hAnsi="Times New Roman" w:cs="Times New Roman"/>
          <w:i/>
          <w:sz w:val="24"/>
          <w:szCs w:val="24"/>
        </w:rPr>
        <w:t>nauce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>)</w:t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6D23213C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  <w:gridCol w:w="10030"/>
      </w:tblGrid>
      <w:tr w:rsidR="00073567" w:rsidRPr="00073567" w14:paraId="719F4420" w14:textId="77777777" w:rsidTr="00CC4D6B">
        <w:trPr>
          <w:trHeight w:val="571"/>
        </w:trPr>
        <w:tc>
          <w:tcPr>
            <w:tcW w:w="13994" w:type="dxa"/>
            <w:gridSpan w:val="2"/>
          </w:tcPr>
          <w:p w14:paraId="77BEE68A" w14:textId="77777777" w:rsidR="00073567" w:rsidRPr="00073567" w:rsidRDefault="00073567" w:rsidP="0007356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oktorant</w:t>
            </w:r>
          </w:p>
        </w:tc>
      </w:tr>
      <w:tr w:rsidR="00073567" w:rsidRPr="00073567" w14:paraId="7D987820" w14:textId="77777777" w:rsidTr="00CC4D6B">
        <w:tc>
          <w:tcPr>
            <w:tcW w:w="3964" w:type="dxa"/>
          </w:tcPr>
          <w:p w14:paraId="0605738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 (imiona)</w:t>
            </w:r>
          </w:p>
        </w:tc>
        <w:tc>
          <w:tcPr>
            <w:tcW w:w="10030" w:type="dxa"/>
          </w:tcPr>
          <w:p w14:paraId="1A2E4EF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58BD6DA" w14:textId="77777777" w:rsidTr="00CC4D6B">
        <w:tc>
          <w:tcPr>
            <w:tcW w:w="3964" w:type="dxa"/>
          </w:tcPr>
          <w:p w14:paraId="5D456360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4A024E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E3C565A" w14:textId="77777777" w:rsidTr="00CC4D6B">
        <w:tc>
          <w:tcPr>
            <w:tcW w:w="3964" w:type="dxa"/>
          </w:tcPr>
          <w:p w14:paraId="70BE576A" w14:textId="18C1AF00" w:rsidR="00073567" w:rsidRPr="00073567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="0074140D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res </w:t>
            </w:r>
            <w:r w:rsidR="0074140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-mail 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o korespondencji</w:t>
            </w:r>
          </w:p>
        </w:tc>
        <w:tc>
          <w:tcPr>
            <w:tcW w:w="10030" w:type="dxa"/>
          </w:tcPr>
          <w:p w14:paraId="512C5E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C412E68" w14:textId="77777777" w:rsidTr="00CC4D6B">
        <w:tc>
          <w:tcPr>
            <w:tcW w:w="3964" w:type="dxa"/>
          </w:tcPr>
          <w:p w14:paraId="17D9BCE1" w14:textId="77777777" w:rsidR="00073567" w:rsidRPr="00073567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172FB50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B279DE7" w14:textId="77777777" w:rsidTr="00CC4D6B">
        <w:tc>
          <w:tcPr>
            <w:tcW w:w="3964" w:type="dxa"/>
            <w:tcBorders>
              <w:bottom w:val="single" w:sz="4" w:space="0" w:color="auto"/>
            </w:tcBorders>
          </w:tcPr>
          <w:p w14:paraId="0B9E033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ata przyjęcia do szkoły d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torskiej</w:t>
            </w:r>
          </w:p>
        </w:tc>
        <w:tc>
          <w:tcPr>
            <w:tcW w:w="10030" w:type="dxa"/>
            <w:tcBorders>
              <w:bottom w:val="single" w:sz="4" w:space="0" w:color="auto"/>
            </w:tcBorders>
          </w:tcPr>
          <w:p w14:paraId="47EEB1C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641D9725" w14:textId="77777777" w:rsidTr="00CC4D6B">
        <w:tc>
          <w:tcPr>
            <w:tcW w:w="3964" w:type="dxa"/>
            <w:tcBorders>
              <w:bottom w:val="single" w:sz="4" w:space="0" w:color="auto"/>
            </w:tcBorders>
          </w:tcPr>
          <w:p w14:paraId="29E162A3" w14:textId="1220D5E8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  <w:r w:rsidR="0074140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ata dzienna)</w:t>
            </w:r>
            <w:bookmarkStart w:id="0" w:name="_GoBack"/>
            <w:bookmarkEnd w:id="0"/>
          </w:p>
        </w:tc>
        <w:tc>
          <w:tcPr>
            <w:tcW w:w="10030" w:type="dxa"/>
            <w:tcBorders>
              <w:bottom w:val="single" w:sz="4" w:space="0" w:color="auto"/>
            </w:tcBorders>
          </w:tcPr>
          <w:p w14:paraId="4691D82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C4D6B" w:rsidRPr="00073567" w14:paraId="0117DE98" w14:textId="77777777" w:rsidTr="00CC4D6B">
        <w:trPr>
          <w:trHeight w:val="599"/>
        </w:trPr>
        <w:tc>
          <w:tcPr>
            <w:tcW w:w="13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1BB5BD" w14:textId="77777777" w:rsidR="00CC4D6B" w:rsidRPr="00073567" w:rsidRDefault="00CC4D6B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48E103B" w14:textId="77777777" w:rsidTr="00CC4D6B">
        <w:trPr>
          <w:trHeight w:val="599"/>
        </w:trPr>
        <w:tc>
          <w:tcPr>
            <w:tcW w:w="13994" w:type="dxa"/>
            <w:gridSpan w:val="2"/>
            <w:tcBorders>
              <w:top w:val="single" w:sz="4" w:space="0" w:color="auto"/>
            </w:tcBorders>
          </w:tcPr>
          <w:p w14:paraId="31AA7D1A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" w:name="_Hlk70406306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Promotor </w:t>
            </w:r>
          </w:p>
        </w:tc>
      </w:tr>
      <w:tr w:rsidR="00073567" w:rsidRPr="00073567" w14:paraId="29EA5BCF" w14:textId="77777777" w:rsidTr="00CC4D6B">
        <w:tc>
          <w:tcPr>
            <w:tcW w:w="3964" w:type="dxa"/>
          </w:tcPr>
          <w:p w14:paraId="091193B5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030" w:type="dxa"/>
          </w:tcPr>
          <w:p w14:paraId="025C4C5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D6BA575" w14:textId="77777777" w:rsidTr="00CC4D6B">
        <w:tc>
          <w:tcPr>
            <w:tcW w:w="3964" w:type="dxa"/>
          </w:tcPr>
          <w:p w14:paraId="1ED0EDB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503D5ED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9ACE6EA" w14:textId="77777777" w:rsidTr="00CC4D6B">
        <w:tc>
          <w:tcPr>
            <w:tcW w:w="3964" w:type="dxa"/>
          </w:tcPr>
          <w:p w14:paraId="05B76D6C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030" w:type="dxa"/>
          </w:tcPr>
          <w:p w14:paraId="68ED7BA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21BB0FE" w14:textId="77777777" w:rsidTr="00CC4D6B">
        <w:tc>
          <w:tcPr>
            <w:tcW w:w="3964" w:type="dxa"/>
          </w:tcPr>
          <w:p w14:paraId="7923A2E1" w14:textId="3F073331" w:rsidR="00073567" w:rsidRPr="00073567" w:rsidRDefault="00BF7B9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iejsce zatrudnienia </w:t>
            </w:r>
          </w:p>
        </w:tc>
        <w:tc>
          <w:tcPr>
            <w:tcW w:w="10030" w:type="dxa"/>
          </w:tcPr>
          <w:p w14:paraId="672C85F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7D520B0" w14:textId="77777777" w:rsidTr="00CC4D6B">
        <w:tc>
          <w:tcPr>
            <w:tcW w:w="3964" w:type="dxa"/>
          </w:tcPr>
          <w:p w14:paraId="6B61C175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2047A6C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4653F354" w14:textId="77777777" w:rsidR="00073567" w:rsidRDefault="00073567"/>
    <w:p w14:paraId="1DAAACDE" w14:textId="77777777" w:rsidR="00907BDE" w:rsidRDefault="00907BD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073567" w:rsidRPr="00073567" w14:paraId="6F9FC9A1" w14:textId="77777777" w:rsidTr="0074183C">
        <w:trPr>
          <w:trHeight w:val="475"/>
        </w:trPr>
        <w:tc>
          <w:tcPr>
            <w:tcW w:w="13994" w:type="dxa"/>
            <w:gridSpan w:val="2"/>
          </w:tcPr>
          <w:p w14:paraId="37B681D6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rugi promotor</w:t>
            </w:r>
          </w:p>
        </w:tc>
      </w:tr>
      <w:tr w:rsidR="00073567" w:rsidRPr="00073567" w14:paraId="55FBF159" w14:textId="77777777" w:rsidTr="0074183C">
        <w:tc>
          <w:tcPr>
            <w:tcW w:w="3539" w:type="dxa"/>
          </w:tcPr>
          <w:p w14:paraId="60070BF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0963D5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1F230F6" w14:textId="77777777" w:rsidTr="0074183C">
        <w:tc>
          <w:tcPr>
            <w:tcW w:w="3539" w:type="dxa"/>
          </w:tcPr>
          <w:p w14:paraId="3D66CA82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2B73BBA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F67EC16" w14:textId="77777777" w:rsidTr="0074183C">
        <w:tc>
          <w:tcPr>
            <w:tcW w:w="3539" w:type="dxa"/>
          </w:tcPr>
          <w:p w14:paraId="134D118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0EA7334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4428A51C" w14:textId="77777777" w:rsidTr="0074183C">
        <w:tc>
          <w:tcPr>
            <w:tcW w:w="3539" w:type="dxa"/>
          </w:tcPr>
          <w:p w14:paraId="10D8DD0A" w14:textId="3A7BF03C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455" w:type="dxa"/>
          </w:tcPr>
          <w:p w14:paraId="6AA4825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632B92F" w14:textId="77777777" w:rsidTr="0074183C">
        <w:tc>
          <w:tcPr>
            <w:tcW w:w="3539" w:type="dxa"/>
          </w:tcPr>
          <w:p w14:paraId="6652FFC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92B88F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F71C29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6D0033CC" w14:textId="77777777" w:rsidR="00907BDE" w:rsidRDefault="00907B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  <w:r>
        <w:rPr>
          <w:rFonts w:ascii="Times New Roman" w:eastAsia="Calibri" w:hAnsi="Times New Roman" w:cs="Times New Roman"/>
          <w:sz w:val="24"/>
          <w:szCs w:val="24"/>
          <w:highlight w:val="lightGray"/>
        </w:rPr>
        <w:br w:type="page"/>
      </w:r>
    </w:p>
    <w:p w14:paraId="3BD01052" w14:textId="77777777" w:rsidR="00907BDE" w:rsidRPr="00073567" w:rsidRDefault="00907BDE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0597"/>
      </w:tblGrid>
      <w:tr w:rsidR="00073567" w:rsidRPr="00073567" w14:paraId="3099B9AE" w14:textId="77777777" w:rsidTr="0074183C">
        <w:trPr>
          <w:trHeight w:val="486"/>
        </w:trPr>
        <w:tc>
          <w:tcPr>
            <w:tcW w:w="13994" w:type="dxa"/>
            <w:gridSpan w:val="2"/>
          </w:tcPr>
          <w:p w14:paraId="380EF354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omotor pomocniczy</w:t>
            </w:r>
          </w:p>
        </w:tc>
      </w:tr>
      <w:tr w:rsidR="00073567" w:rsidRPr="00073567" w14:paraId="2AAB9EAA" w14:textId="77777777" w:rsidTr="0074183C">
        <w:tc>
          <w:tcPr>
            <w:tcW w:w="3397" w:type="dxa"/>
          </w:tcPr>
          <w:p w14:paraId="14750BB9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597" w:type="dxa"/>
          </w:tcPr>
          <w:p w14:paraId="694F84E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D9A24EB" w14:textId="77777777" w:rsidTr="0074183C">
        <w:tc>
          <w:tcPr>
            <w:tcW w:w="3397" w:type="dxa"/>
          </w:tcPr>
          <w:p w14:paraId="14F2B16F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597" w:type="dxa"/>
          </w:tcPr>
          <w:p w14:paraId="3D8DA25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DD486B8" w14:textId="77777777" w:rsidTr="0074183C">
        <w:tc>
          <w:tcPr>
            <w:tcW w:w="3397" w:type="dxa"/>
          </w:tcPr>
          <w:p w14:paraId="1D873D7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597" w:type="dxa"/>
          </w:tcPr>
          <w:p w14:paraId="684EB0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B8E950E" w14:textId="77777777" w:rsidTr="0074183C">
        <w:tc>
          <w:tcPr>
            <w:tcW w:w="3397" w:type="dxa"/>
          </w:tcPr>
          <w:p w14:paraId="4D41113E" w14:textId="5E5441DE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597" w:type="dxa"/>
          </w:tcPr>
          <w:p w14:paraId="543F4D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1D73ECF" w14:textId="77777777" w:rsidTr="0074183C">
        <w:tc>
          <w:tcPr>
            <w:tcW w:w="3397" w:type="dxa"/>
          </w:tcPr>
          <w:p w14:paraId="47F8FF7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597" w:type="dxa"/>
          </w:tcPr>
          <w:p w14:paraId="366D801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344C4274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</w:p>
    <w:p w14:paraId="6C9E19F4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bookmarkStart w:id="2" w:name="_Hlk70406521"/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PLAN BADAWCZY</w:t>
      </w:r>
    </w:p>
    <w:p w14:paraId="0856A03A" w14:textId="2CA8F70A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A. 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>KONCEPCJA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 ROZPRAWY DOKTORSKI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28"/>
        <w:gridCol w:w="10466"/>
      </w:tblGrid>
      <w:tr w:rsidR="00073567" w:rsidRPr="00073567" w14:paraId="41B2432F" w14:textId="77777777" w:rsidTr="0074183C">
        <w:tc>
          <w:tcPr>
            <w:tcW w:w="3552" w:type="dxa"/>
          </w:tcPr>
          <w:p w14:paraId="7E4D8AD6" w14:textId="02801291" w:rsidR="00073567" w:rsidRPr="00073567" w:rsidRDefault="00CC4D6B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ponowany tytuł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ozprawy doktorskiej</w:t>
            </w:r>
          </w:p>
        </w:tc>
        <w:tc>
          <w:tcPr>
            <w:tcW w:w="10590" w:type="dxa"/>
          </w:tcPr>
          <w:p w14:paraId="0B1BB9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0CC83B7D" w14:textId="77777777" w:rsidTr="0074183C">
        <w:tc>
          <w:tcPr>
            <w:tcW w:w="3552" w:type="dxa"/>
          </w:tcPr>
          <w:p w14:paraId="6EC837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łowa kluczowe </w:t>
            </w:r>
          </w:p>
        </w:tc>
        <w:tc>
          <w:tcPr>
            <w:tcW w:w="10590" w:type="dxa"/>
          </w:tcPr>
          <w:p w14:paraId="5D2FC5E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2"/>
    </w:tbl>
    <w:p w14:paraId="789ED497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310CF" w14:textId="43413938" w:rsidR="00600E2F" w:rsidRPr="00073567" w:rsidRDefault="00600E2F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1D25A70" w14:textId="77777777" w:rsidTr="0074183C">
        <w:tc>
          <w:tcPr>
            <w:tcW w:w="13994" w:type="dxa"/>
          </w:tcPr>
          <w:p w14:paraId="3BC8CFA2" w14:textId="77777777" w:rsidR="00073567" w:rsidRPr="00073567" w:rsidRDefault="00703EFB" w:rsidP="00703EF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3" w:name="_Hlk70406711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jekt p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a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ozprawy doktorskiej</w:t>
            </w:r>
          </w:p>
        </w:tc>
      </w:tr>
      <w:tr w:rsidR="00073567" w:rsidRPr="00073567" w14:paraId="1D077502" w14:textId="77777777" w:rsidTr="0074183C">
        <w:tc>
          <w:tcPr>
            <w:tcW w:w="13994" w:type="dxa"/>
          </w:tcPr>
          <w:p w14:paraId="1DE433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6922A0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99D926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4220888C" w14:textId="77777777" w:rsidR="00600E2F" w:rsidRDefault="00600E2F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617DEBFC" w14:textId="77777777" w:rsidTr="0074183C">
        <w:tc>
          <w:tcPr>
            <w:tcW w:w="13994" w:type="dxa"/>
          </w:tcPr>
          <w:p w14:paraId="75232CE3" w14:textId="3EAB5494" w:rsidR="00073567" w:rsidRPr="00073567" w:rsidRDefault="00073567" w:rsidP="00600E2F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4" w:name="_Hlk70406783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Aktualny stan wiedzy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/przegląd literatur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48A2139" w14:textId="77777777" w:rsidTr="0074183C">
        <w:tc>
          <w:tcPr>
            <w:tcW w:w="13994" w:type="dxa"/>
          </w:tcPr>
          <w:p w14:paraId="3B3BC5A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1ADC8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022951F7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F947689" w14:textId="16585798" w:rsidR="006C458B" w:rsidRPr="00073567" w:rsidRDefault="006C458B" w:rsidP="001F4E6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29F659B" w14:textId="77777777" w:rsidTr="0074183C">
        <w:tc>
          <w:tcPr>
            <w:tcW w:w="14142" w:type="dxa"/>
          </w:tcPr>
          <w:p w14:paraId="7D947026" w14:textId="08FA5944" w:rsidR="00073567" w:rsidRPr="00073567" w:rsidRDefault="00073567" w:rsidP="006C458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5" w:name="_Hlk7040689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blem badawczy/cel badań/hipoteza badawcza/pytania badawcze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12F2252B" w14:textId="77777777" w:rsidTr="0074183C">
        <w:tc>
          <w:tcPr>
            <w:tcW w:w="14142" w:type="dxa"/>
          </w:tcPr>
          <w:p w14:paraId="579C91F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95F8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5"/>
    </w:tbl>
    <w:p w14:paraId="6E88B0C5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9751CBA" w14:textId="77777777" w:rsidTr="0074183C">
        <w:tc>
          <w:tcPr>
            <w:tcW w:w="14142" w:type="dxa"/>
          </w:tcPr>
          <w:p w14:paraId="0CF260B8" w14:textId="2110F969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6" w:name="_Hlk70406959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Zastosowana metoda badawcza/metodyka/sposób realizacji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A8929FA" w14:textId="77777777" w:rsidTr="0074183C">
        <w:tc>
          <w:tcPr>
            <w:tcW w:w="14142" w:type="dxa"/>
          </w:tcPr>
          <w:p w14:paraId="118F32E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0527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6"/>
    </w:tbl>
    <w:p w14:paraId="0B1C27E0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1357AE" w14:textId="671D2693" w:rsidR="00433FC3" w:rsidRPr="00073567" w:rsidRDefault="00433FC3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9F850C7" w14:textId="77777777" w:rsidTr="0074183C">
        <w:tc>
          <w:tcPr>
            <w:tcW w:w="14142" w:type="dxa"/>
          </w:tcPr>
          <w:p w14:paraId="5F17AA97" w14:textId="726ED5AE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7" w:name="_Hlk6999223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kład spodziewanych rezultatów w rozwój 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dyscyplin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55711D66" w14:textId="77777777" w:rsidTr="0074183C">
        <w:tc>
          <w:tcPr>
            <w:tcW w:w="14142" w:type="dxa"/>
          </w:tcPr>
          <w:p w14:paraId="42C8E8B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94BF0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7"/>
    </w:tbl>
    <w:p w14:paraId="6F81B22F" w14:textId="6D4E61AE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9CEB1E" w14:textId="77777777" w:rsidR="001F4E6A" w:rsidRDefault="001F4E6A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8253A5" w14:textId="3141A67E" w:rsidR="00073567" w:rsidRPr="00073567" w:rsidRDefault="00073567" w:rsidP="00073567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B. </w:t>
      </w:r>
      <w:r w:rsidRPr="00073567">
        <w:rPr>
          <w:rFonts w:ascii="Times New Roman" w:hAnsi="Times New Roman" w:cs="Times New Roman"/>
          <w:b/>
          <w:bCs/>
          <w:sz w:val="24"/>
          <w:szCs w:val="24"/>
        </w:rPr>
        <w:t>PLANOWANE ZADANIA BADAWCZ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4"/>
        <w:gridCol w:w="4930"/>
        <w:gridCol w:w="3612"/>
        <w:gridCol w:w="2608"/>
        <w:gridCol w:w="2250"/>
      </w:tblGrid>
      <w:tr w:rsidR="005F5B37" w:rsidRPr="00073567" w14:paraId="4454AD46" w14:textId="0B021318" w:rsidTr="00CC4D6B">
        <w:tc>
          <w:tcPr>
            <w:tcW w:w="594" w:type="dxa"/>
          </w:tcPr>
          <w:p w14:paraId="50CF8FD9" w14:textId="77777777" w:rsidR="005F5B37" w:rsidRPr="00073567" w:rsidRDefault="005F5B37" w:rsidP="00EE5F5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8" w:name="_Hlk7040724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Lp.</w:t>
            </w:r>
          </w:p>
        </w:tc>
        <w:tc>
          <w:tcPr>
            <w:tcW w:w="4930" w:type="dxa"/>
          </w:tcPr>
          <w:p w14:paraId="45CE466F" w14:textId="656A0DE0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a zadania badawczego</w:t>
            </w:r>
          </w:p>
          <w:p w14:paraId="1570D88F" w14:textId="0F843129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opis powinien zawierać cel, treść merytoryczną, sposób realizacji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raz planowane efekty zadania)</w:t>
            </w:r>
          </w:p>
        </w:tc>
        <w:tc>
          <w:tcPr>
            <w:tcW w:w="3612" w:type="dxa"/>
          </w:tcPr>
          <w:p w14:paraId="25309D53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 realizacji</w:t>
            </w:r>
          </w:p>
          <w:p w14:paraId="5510358B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semestr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kształcenia)</w:t>
            </w:r>
          </w:p>
        </w:tc>
        <w:tc>
          <w:tcPr>
            <w:tcW w:w="2608" w:type="dxa"/>
          </w:tcPr>
          <w:p w14:paraId="7DA7A713" w14:textId="77777777" w:rsidR="005F5B37" w:rsidRPr="00CC4D6B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C4D6B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  <w:p w14:paraId="69E2FEC5" w14:textId="48BC8436" w:rsidR="00CC4D6B" w:rsidRPr="00073567" w:rsidRDefault="00CC4D6B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C4D6B">
              <w:rPr>
                <w:rFonts w:ascii="Times New Roman" w:hAnsi="Times New Roman" w:cs="Times New Roman"/>
              </w:rPr>
              <w:t xml:space="preserve">(według załącznika </w:t>
            </w:r>
            <w:r w:rsidRPr="00CC4D6B">
              <w:rPr>
                <w:rFonts w:ascii="Times New Roman" w:hAnsi="Times New Roman" w:cs="Times New Roman"/>
                <w:i/>
              </w:rPr>
              <w:t>Efekty uczenia się</w:t>
            </w:r>
            <w:r w:rsidRPr="00CC4D6B">
              <w:rPr>
                <w:rFonts w:ascii="Times New Roman" w:hAnsi="Times New Roman" w:cs="Times New Roman"/>
              </w:rPr>
              <w:t xml:space="preserve"> na stronie szkoły)</w:t>
            </w:r>
          </w:p>
        </w:tc>
        <w:tc>
          <w:tcPr>
            <w:tcW w:w="2250" w:type="dxa"/>
          </w:tcPr>
          <w:p w14:paraId="2CBACE04" w14:textId="77777777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 związany</w:t>
            </w:r>
          </w:p>
          <w:p w14:paraId="2ACD7A58" w14:textId="294218A6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 realizacją</w:t>
            </w:r>
          </w:p>
          <w:p w14:paraId="5ABBC0BE" w14:textId="77777777" w:rsidR="00CC4D6B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lanu badawczego</w:t>
            </w:r>
          </w:p>
          <w:p w14:paraId="69A325C8" w14:textId="289D8C95" w:rsidR="005F5B37" w:rsidRPr="00C41414" w:rsidRDefault="001051E6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41414">
              <w:rPr>
                <w:rFonts w:ascii="Times New Roman" w:hAnsi="Times New Roman" w:cs="Times New Roman"/>
              </w:rPr>
              <w:t>(ze wskazaniem możliwych źródeł, w tym środków ze Szkoły Doktorskiej)</w:t>
            </w:r>
          </w:p>
        </w:tc>
      </w:tr>
      <w:tr w:rsidR="005F5B37" w:rsidRPr="00073567" w14:paraId="2C5FBB3F" w14:textId="32ED4DFD" w:rsidTr="00CC4D6B">
        <w:tc>
          <w:tcPr>
            <w:tcW w:w="594" w:type="dxa"/>
          </w:tcPr>
          <w:p w14:paraId="7F882ADF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B</w:t>
            </w:r>
          </w:p>
        </w:tc>
        <w:tc>
          <w:tcPr>
            <w:tcW w:w="4930" w:type="dxa"/>
          </w:tcPr>
          <w:p w14:paraId="25E1A20D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5C129C1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50FA4617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54D59EB4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62922006" w14:textId="22363749" w:rsidTr="00CC4D6B">
        <w:tc>
          <w:tcPr>
            <w:tcW w:w="594" w:type="dxa"/>
          </w:tcPr>
          <w:p w14:paraId="6F9F2006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2/B</w:t>
            </w:r>
          </w:p>
        </w:tc>
        <w:tc>
          <w:tcPr>
            <w:tcW w:w="4930" w:type="dxa"/>
          </w:tcPr>
          <w:p w14:paraId="469C729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7AE5517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4A74168E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14F3A17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9FF302B" w14:textId="61864A0A" w:rsidTr="00CC4D6B">
        <w:tc>
          <w:tcPr>
            <w:tcW w:w="594" w:type="dxa"/>
          </w:tcPr>
          <w:p w14:paraId="1AE3693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3/B</w:t>
            </w:r>
          </w:p>
        </w:tc>
        <w:tc>
          <w:tcPr>
            <w:tcW w:w="4930" w:type="dxa"/>
          </w:tcPr>
          <w:p w14:paraId="21490195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08CE825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756B8CA3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77D34C7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58FB1C54" w14:textId="0029E547" w:rsidTr="00CC4D6B">
        <w:tc>
          <w:tcPr>
            <w:tcW w:w="594" w:type="dxa"/>
          </w:tcPr>
          <w:p w14:paraId="0DE7AB4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4/B</w:t>
            </w:r>
          </w:p>
        </w:tc>
        <w:tc>
          <w:tcPr>
            <w:tcW w:w="4930" w:type="dxa"/>
          </w:tcPr>
          <w:p w14:paraId="0BA28B7A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75CD8223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680669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24D792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AB0669B" w14:textId="512CEADD" w:rsidTr="00CC4D6B">
        <w:tc>
          <w:tcPr>
            <w:tcW w:w="594" w:type="dxa"/>
          </w:tcPr>
          <w:p w14:paraId="347AB575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930" w:type="dxa"/>
          </w:tcPr>
          <w:p w14:paraId="62901568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4C9210B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1A97554F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3AFC86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469C4886" w14:textId="48F66B28" w:rsidTr="00CC4D6B">
        <w:tc>
          <w:tcPr>
            <w:tcW w:w="594" w:type="dxa"/>
          </w:tcPr>
          <w:p w14:paraId="1C5D16E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B</w:t>
            </w:r>
          </w:p>
        </w:tc>
        <w:tc>
          <w:tcPr>
            <w:tcW w:w="4930" w:type="dxa"/>
          </w:tcPr>
          <w:p w14:paraId="3A44B0E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78425F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254797EE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3079CC8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1F87028A" w14:textId="4BA724B7" w:rsidTr="00CC4D6B">
        <w:trPr>
          <w:trHeight w:val="392"/>
        </w:trPr>
        <w:tc>
          <w:tcPr>
            <w:tcW w:w="5524" w:type="dxa"/>
            <w:gridSpan w:val="2"/>
          </w:tcPr>
          <w:p w14:paraId="749705F5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hAnsi="Times New Roman" w:cs="Times New Roman"/>
                <w:sz w:val="24"/>
                <w:szCs w:val="24"/>
              </w:rPr>
              <w:t>Przewidywany termin złożenia rozprawy doktorskiej</w:t>
            </w:r>
          </w:p>
        </w:tc>
        <w:tc>
          <w:tcPr>
            <w:tcW w:w="6220" w:type="dxa"/>
            <w:gridSpan w:val="2"/>
          </w:tcPr>
          <w:p w14:paraId="60CC7A9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6384EA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bookmarkEnd w:id="8"/>
    </w:tbl>
    <w:p w14:paraId="19793743" w14:textId="77777777" w:rsidR="00073567" w:rsidRPr="00073567" w:rsidRDefault="00073567" w:rsidP="00073567">
      <w:pPr>
        <w:spacing w:after="0" w:line="10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1F4E6A" w:rsidRPr="00073567" w14:paraId="59867CAC" w14:textId="77777777" w:rsidTr="00F45A69">
        <w:tc>
          <w:tcPr>
            <w:tcW w:w="14142" w:type="dxa"/>
          </w:tcPr>
          <w:p w14:paraId="4676E044" w14:textId="09032D9A" w:rsidR="001F4E6A" w:rsidRPr="00073567" w:rsidRDefault="001F4E6A" w:rsidP="00F45A69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cena ryzyka związanego z realizacją planu badań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1F4E6A" w:rsidRPr="00073567" w14:paraId="2A294733" w14:textId="77777777" w:rsidTr="00F45A69">
        <w:tc>
          <w:tcPr>
            <w:tcW w:w="14142" w:type="dxa"/>
          </w:tcPr>
          <w:p w14:paraId="4C84C759" w14:textId="77777777" w:rsidR="001F4E6A" w:rsidRDefault="001F4E6A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CCDA28A" w14:textId="77777777" w:rsidR="00127171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590533" w14:textId="1CE087FC" w:rsidR="00127171" w:rsidRPr="00073567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A49B19F" w14:textId="77777777" w:rsidR="00073567" w:rsidRPr="00073567" w:rsidRDefault="00073567" w:rsidP="001F4E6A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300803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B85969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9" w:name="_Hlk70407618"/>
    </w:p>
    <w:p w14:paraId="3E19EC3A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D4353C2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B04078" w14:textId="03884172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>C. PLANOWANE UCZESTNICTWO W KONFERENCJACH, STAŻACH NAUKOWYCH</w:t>
      </w:r>
    </w:p>
    <w:p w14:paraId="15A60C38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220" w:type="dxa"/>
        <w:tblLook w:val="04A0" w:firstRow="1" w:lastRow="0" w:firstColumn="1" w:lastColumn="0" w:noHBand="0" w:noVBand="1"/>
      </w:tblPr>
      <w:tblGrid>
        <w:gridCol w:w="590"/>
        <w:gridCol w:w="4541"/>
        <w:gridCol w:w="1973"/>
        <w:gridCol w:w="1254"/>
        <w:gridCol w:w="1970"/>
        <w:gridCol w:w="1835"/>
        <w:gridCol w:w="2057"/>
      </w:tblGrid>
      <w:tr w:rsidR="007147F6" w:rsidRPr="00073567" w14:paraId="5D887E19" w14:textId="77777777" w:rsidTr="0074183C">
        <w:tc>
          <w:tcPr>
            <w:tcW w:w="590" w:type="dxa"/>
          </w:tcPr>
          <w:p w14:paraId="1E2F84E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10" w:name="_Hlk6999122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541" w:type="dxa"/>
          </w:tcPr>
          <w:p w14:paraId="200A737A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1973" w:type="dxa"/>
          </w:tcPr>
          <w:p w14:paraId="4BFCD5D4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254" w:type="dxa"/>
          </w:tcPr>
          <w:p w14:paraId="3DA3FCEF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  <w:tc>
          <w:tcPr>
            <w:tcW w:w="1970" w:type="dxa"/>
          </w:tcPr>
          <w:p w14:paraId="572B2B46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</w:t>
            </w:r>
          </w:p>
        </w:tc>
        <w:tc>
          <w:tcPr>
            <w:tcW w:w="1835" w:type="dxa"/>
          </w:tcPr>
          <w:p w14:paraId="2E27FD17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Źródło finansowania</w:t>
            </w:r>
          </w:p>
        </w:tc>
        <w:tc>
          <w:tcPr>
            <w:tcW w:w="2057" w:type="dxa"/>
          </w:tcPr>
          <w:p w14:paraId="4F251AF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</w:tr>
      <w:tr w:rsidR="007147F6" w:rsidRPr="00073567" w14:paraId="35036FB2" w14:textId="77777777" w:rsidTr="0074183C">
        <w:tc>
          <w:tcPr>
            <w:tcW w:w="590" w:type="dxa"/>
          </w:tcPr>
          <w:p w14:paraId="585A756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4541" w:type="dxa"/>
          </w:tcPr>
          <w:p w14:paraId="2156AE9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1575675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540B730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5649241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4EF98D6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56B33BA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071B2F12" w14:textId="77777777" w:rsidTr="0074183C">
        <w:tc>
          <w:tcPr>
            <w:tcW w:w="590" w:type="dxa"/>
          </w:tcPr>
          <w:p w14:paraId="5FE0E23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541" w:type="dxa"/>
          </w:tcPr>
          <w:p w14:paraId="51526C8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621A8B7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2F659A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EA5ED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25445E9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4AED27C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5D932BA5" w14:textId="77777777" w:rsidTr="0074183C">
        <w:tc>
          <w:tcPr>
            <w:tcW w:w="590" w:type="dxa"/>
          </w:tcPr>
          <w:p w14:paraId="38E9871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4541" w:type="dxa"/>
          </w:tcPr>
          <w:p w14:paraId="71F0C7C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3D2E48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39E9E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41C03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60777A0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629086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F5B37" w:rsidRPr="00073567" w14:paraId="624795DD" w14:textId="77777777" w:rsidTr="00380671">
        <w:tc>
          <w:tcPr>
            <w:tcW w:w="590" w:type="dxa"/>
          </w:tcPr>
          <w:p w14:paraId="4EE14D8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738" w:type="dxa"/>
            <w:gridSpan w:val="4"/>
          </w:tcPr>
          <w:p w14:paraId="02581F45" w14:textId="24C58309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SUMA</w:t>
            </w:r>
          </w:p>
        </w:tc>
        <w:tc>
          <w:tcPr>
            <w:tcW w:w="3892" w:type="dxa"/>
            <w:gridSpan w:val="2"/>
          </w:tcPr>
          <w:p w14:paraId="6596B91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9"/>
      <w:bookmarkEnd w:id="10"/>
    </w:tbl>
    <w:p w14:paraId="71FE44D6" w14:textId="1FA8D517" w:rsid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B0396DE" w14:textId="1453E1CD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286546" w14:textId="68F71D1C" w:rsidR="00F058B0" w:rsidRPr="00073567" w:rsidRDefault="00F058B0" w:rsidP="00F058B0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. PLANOWANE UCZESTNICTWO W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WYDARZENIACH ARTYSTYCZNYCH </w:t>
      </w:r>
    </w:p>
    <w:p w14:paraId="78C1F143" w14:textId="77777777" w:rsidR="00F058B0" w:rsidRPr="00073567" w:rsidRDefault="00F058B0" w:rsidP="00F058B0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220" w:type="dxa"/>
        <w:tblLook w:val="04A0" w:firstRow="1" w:lastRow="0" w:firstColumn="1" w:lastColumn="0" w:noHBand="0" w:noVBand="1"/>
      </w:tblPr>
      <w:tblGrid>
        <w:gridCol w:w="590"/>
        <w:gridCol w:w="4541"/>
        <w:gridCol w:w="1973"/>
        <w:gridCol w:w="1254"/>
        <w:gridCol w:w="1970"/>
        <w:gridCol w:w="1835"/>
        <w:gridCol w:w="2057"/>
      </w:tblGrid>
      <w:tr w:rsidR="00F058B0" w:rsidRPr="00073567" w14:paraId="15B93BEA" w14:textId="77777777" w:rsidTr="003B25CD">
        <w:tc>
          <w:tcPr>
            <w:tcW w:w="590" w:type="dxa"/>
          </w:tcPr>
          <w:p w14:paraId="4351987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541" w:type="dxa"/>
          </w:tcPr>
          <w:p w14:paraId="2C51FFB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1973" w:type="dxa"/>
          </w:tcPr>
          <w:p w14:paraId="60CAFE9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254" w:type="dxa"/>
          </w:tcPr>
          <w:p w14:paraId="6694F5A3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  <w:tc>
          <w:tcPr>
            <w:tcW w:w="1970" w:type="dxa"/>
          </w:tcPr>
          <w:p w14:paraId="7BA05CCE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</w:t>
            </w:r>
          </w:p>
        </w:tc>
        <w:tc>
          <w:tcPr>
            <w:tcW w:w="1835" w:type="dxa"/>
          </w:tcPr>
          <w:p w14:paraId="52154EEF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Źródło finansowania</w:t>
            </w:r>
          </w:p>
        </w:tc>
        <w:tc>
          <w:tcPr>
            <w:tcW w:w="2057" w:type="dxa"/>
          </w:tcPr>
          <w:p w14:paraId="168209A8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</w:tr>
      <w:tr w:rsidR="00F058B0" w:rsidRPr="00073567" w14:paraId="0BD37C3D" w14:textId="77777777" w:rsidTr="003B25CD">
        <w:tc>
          <w:tcPr>
            <w:tcW w:w="590" w:type="dxa"/>
          </w:tcPr>
          <w:p w14:paraId="7E3C373A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4541" w:type="dxa"/>
          </w:tcPr>
          <w:p w14:paraId="671FA74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446033C4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9AEC729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011B4B6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0F27C02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03025715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314C963C" w14:textId="77777777" w:rsidTr="003B25CD">
        <w:tc>
          <w:tcPr>
            <w:tcW w:w="590" w:type="dxa"/>
          </w:tcPr>
          <w:p w14:paraId="4B51E37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541" w:type="dxa"/>
          </w:tcPr>
          <w:p w14:paraId="1F8F9D35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638EB27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7460C874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3FF712CF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04997508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0E2B619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6597CF1F" w14:textId="77777777" w:rsidTr="003B25CD">
        <w:tc>
          <w:tcPr>
            <w:tcW w:w="590" w:type="dxa"/>
          </w:tcPr>
          <w:p w14:paraId="622C393C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4541" w:type="dxa"/>
          </w:tcPr>
          <w:p w14:paraId="559CB0E6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773B5C4A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B5082F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1ABBF50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37B2C33D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5FF8C48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0143A698" w14:textId="77777777" w:rsidTr="003B25CD">
        <w:tc>
          <w:tcPr>
            <w:tcW w:w="590" w:type="dxa"/>
          </w:tcPr>
          <w:p w14:paraId="0BF1C9E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738" w:type="dxa"/>
            <w:gridSpan w:val="4"/>
          </w:tcPr>
          <w:p w14:paraId="55DC77F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SUMA</w:t>
            </w:r>
          </w:p>
        </w:tc>
        <w:tc>
          <w:tcPr>
            <w:tcW w:w="3892" w:type="dxa"/>
            <w:gridSpan w:val="2"/>
          </w:tcPr>
          <w:p w14:paraId="05F41E86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10A395B" w14:textId="1D2DF9BD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D28F72" w14:textId="3FA1204C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360CF5D" w14:textId="77777777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15FAD" w14:textId="6CA73361" w:rsidR="00B91029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11" w:name="_Hlk70407828"/>
      <w:r>
        <w:rPr>
          <w:rFonts w:ascii="Times New Roman" w:eastAsia="Calibri" w:hAnsi="Times New Roman" w:cs="Times New Roman"/>
          <w:b/>
          <w:sz w:val="24"/>
          <w:szCs w:val="24"/>
        </w:rPr>
        <w:t>E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 xml:space="preserve">. PLANOWANA AKTYWNOŚĆ GRANTOWA </w:t>
      </w:r>
    </w:p>
    <w:p w14:paraId="0A356E14" w14:textId="77777777" w:rsidR="00B91029" w:rsidRPr="00073567" w:rsidRDefault="00B91029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312" w:type="dxa"/>
        <w:tblLook w:val="04A0" w:firstRow="1" w:lastRow="0" w:firstColumn="1" w:lastColumn="0" w:noHBand="0" w:noVBand="1"/>
      </w:tblPr>
      <w:tblGrid>
        <w:gridCol w:w="590"/>
        <w:gridCol w:w="6493"/>
        <w:gridCol w:w="7229"/>
      </w:tblGrid>
      <w:tr w:rsidR="00B91029" w:rsidRPr="00073567" w14:paraId="796AA3D6" w14:textId="77777777" w:rsidTr="0074183C">
        <w:tc>
          <w:tcPr>
            <w:tcW w:w="590" w:type="dxa"/>
          </w:tcPr>
          <w:p w14:paraId="77B4BF87" w14:textId="77777777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Lp.</w:t>
            </w:r>
          </w:p>
        </w:tc>
        <w:tc>
          <w:tcPr>
            <w:tcW w:w="6493" w:type="dxa"/>
          </w:tcPr>
          <w:p w14:paraId="65A2150F" w14:textId="77777777" w:rsidR="00CC4D6B" w:rsidRPr="009E0544" w:rsidRDefault="00CC4D6B" w:rsidP="00CC4D6B">
            <w:pPr>
              <w:pStyle w:val="Tre"/>
              <w:tabs>
                <w:tab w:val="left" w:pos="708"/>
                <w:tab w:val="left" w:pos="1416"/>
                <w:tab w:val="left" w:pos="2124"/>
              </w:tabs>
              <w:suppressAutoHyphens/>
              <w:spacing w:line="264" w:lineRule="auto"/>
              <w:jc w:val="center"/>
              <w:rPr>
                <w:u w:color="FF0000"/>
              </w:rPr>
            </w:pPr>
            <w:r w:rsidRPr="009E0544">
              <w:t xml:space="preserve">Nazwa grantu </w:t>
            </w:r>
            <w:r w:rsidRPr="009E0544">
              <w:rPr>
                <w:i/>
                <w:iCs/>
                <w:sz w:val="20"/>
                <w:szCs w:val="20"/>
                <w:u w:color="FF0000"/>
              </w:rPr>
              <w:t>(np. Preludium NCN)</w:t>
            </w:r>
            <w:r w:rsidRPr="009E0544">
              <w:rPr>
                <w:u w:color="FF0000"/>
              </w:rPr>
              <w:t xml:space="preserve"> </w:t>
            </w:r>
          </w:p>
          <w:p w14:paraId="160ED916" w14:textId="77777777" w:rsidR="00CC4D6B" w:rsidRPr="009E0544" w:rsidRDefault="00CC4D6B" w:rsidP="00CC4D6B">
            <w:pPr>
              <w:pStyle w:val="Tre"/>
              <w:tabs>
                <w:tab w:val="left" w:pos="708"/>
                <w:tab w:val="left" w:pos="1416"/>
                <w:tab w:val="left" w:pos="2124"/>
              </w:tabs>
              <w:suppressAutoHyphens/>
              <w:spacing w:line="264" w:lineRule="auto"/>
              <w:jc w:val="center"/>
              <w:rPr>
                <w:u w:color="FF0000"/>
              </w:rPr>
            </w:pPr>
            <w:r w:rsidRPr="009E0544">
              <w:rPr>
                <w:u w:color="FF0000"/>
              </w:rPr>
              <w:t xml:space="preserve">lub stypendium </w:t>
            </w:r>
          </w:p>
          <w:p w14:paraId="6C2487C4" w14:textId="52AAE567" w:rsidR="00B91029" w:rsidRPr="00073567" w:rsidRDefault="00CC4D6B" w:rsidP="00CC4D6B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0544">
              <w:rPr>
                <w:i/>
                <w:iCs/>
                <w:sz w:val="20"/>
                <w:szCs w:val="20"/>
                <w:u w:color="FF0000"/>
              </w:rPr>
              <w:t>(np. Stypendium artystyczne Miasta Lublin)</w:t>
            </w:r>
          </w:p>
        </w:tc>
        <w:tc>
          <w:tcPr>
            <w:tcW w:w="7229" w:type="dxa"/>
          </w:tcPr>
          <w:p w14:paraId="58E91816" w14:textId="7C3A7269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ermin złożenia</w:t>
            </w:r>
          </w:p>
        </w:tc>
      </w:tr>
      <w:tr w:rsidR="00B91029" w:rsidRPr="00073567" w14:paraId="2C92917C" w14:textId="77777777" w:rsidTr="0074183C">
        <w:tc>
          <w:tcPr>
            <w:tcW w:w="590" w:type="dxa"/>
          </w:tcPr>
          <w:p w14:paraId="0B1C33D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6493" w:type="dxa"/>
          </w:tcPr>
          <w:p w14:paraId="53FE1207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E6BC3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0421A987" w14:textId="77777777" w:rsidTr="0074183C">
        <w:tc>
          <w:tcPr>
            <w:tcW w:w="590" w:type="dxa"/>
          </w:tcPr>
          <w:p w14:paraId="0DE3FAFF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6493" w:type="dxa"/>
          </w:tcPr>
          <w:p w14:paraId="7E20BDE8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49A6962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1BE7BDF8" w14:textId="77777777" w:rsidTr="0074183C">
        <w:tc>
          <w:tcPr>
            <w:tcW w:w="590" w:type="dxa"/>
          </w:tcPr>
          <w:p w14:paraId="1A714AC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6493" w:type="dxa"/>
          </w:tcPr>
          <w:p w14:paraId="074D9620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621D79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1"/>
    </w:tbl>
    <w:p w14:paraId="7AAEF29B" w14:textId="6F92FFAA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96CDECF" w14:textId="77777777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69C3A2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12" w:name="_Hlk70407989"/>
      <w:r>
        <w:rPr>
          <w:rFonts w:ascii="Times New Roman" w:hAnsi="Times New Roman"/>
          <w:sz w:val="24"/>
          <w:szCs w:val="24"/>
          <w:lang w:val="en-US"/>
        </w:rPr>
        <w:t xml:space="preserve">   Promotor                                                                                </w:t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proofErr w:type="spellStart"/>
      <w:r w:rsidRPr="00110D8B">
        <w:rPr>
          <w:rFonts w:ascii="Times New Roman" w:hAnsi="Times New Roman"/>
          <w:sz w:val="24"/>
          <w:szCs w:val="24"/>
          <w:lang w:val="en-US"/>
        </w:rPr>
        <w:t>Doktorant</w:t>
      </w:r>
      <w:proofErr w:type="spellEnd"/>
    </w:p>
    <w:p w14:paraId="7D82DA3E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1FFB65CD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0A7D24E5" w14:textId="77777777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96919">
        <w:rPr>
          <w:rFonts w:ascii="Times New Roman" w:hAnsi="Times New Roman"/>
          <w:sz w:val="24"/>
          <w:szCs w:val="24"/>
        </w:rPr>
        <w:t xml:space="preserve">………………………………………..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96919">
        <w:rPr>
          <w:rFonts w:ascii="Times New Roman" w:hAnsi="Times New Roman"/>
          <w:sz w:val="24"/>
          <w:szCs w:val="24"/>
        </w:rPr>
        <w:t xml:space="preserve">          …………………………………...</w:t>
      </w:r>
    </w:p>
    <w:p w14:paraId="7DFD1A3D" w14:textId="34E8825F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                          </w:t>
      </w:r>
      <w:r w:rsidRPr="007E729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(</w:t>
      </w:r>
      <w:r w:rsidRPr="007E7299">
        <w:rPr>
          <w:rFonts w:ascii="Times New Roman" w:hAnsi="Times New Roman"/>
          <w:sz w:val="18"/>
          <w:szCs w:val="18"/>
        </w:rPr>
        <w:t xml:space="preserve">data i podpis)                                             </w:t>
      </w:r>
      <w:r>
        <w:rPr>
          <w:rFonts w:ascii="Times New Roman" w:hAnsi="Times New Roman"/>
          <w:sz w:val="18"/>
          <w:szCs w:val="18"/>
        </w:rPr>
        <w:t xml:space="preserve">                                                       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  <w:t xml:space="preserve">           </w:t>
      </w:r>
      <w:r w:rsidRPr="007E7299">
        <w:rPr>
          <w:rFonts w:ascii="Times New Roman" w:hAnsi="Times New Roman"/>
          <w:sz w:val="18"/>
          <w:szCs w:val="18"/>
        </w:rPr>
        <w:t>(data i podpis)</w:t>
      </w:r>
    </w:p>
    <w:p w14:paraId="71E48713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550D4BC2" w14:textId="77777777" w:rsidR="007A08CF" w:rsidRDefault="007A08C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3D97C656" w14:textId="77777777" w:rsidR="00006D2B" w:rsidRDefault="00006D2B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7A204217" w14:textId="63BF511E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110D8B">
        <w:rPr>
          <w:rFonts w:ascii="Times New Roman" w:hAnsi="Times New Roman"/>
          <w:sz w:val="24"/>
          <w:szCs w:val="24"/>
        </w:rPr>
        <w:t xml:space="preserve">Drugi </w:t>
      </w:r>
      <w:r>
        <w:rPr>
          <w:rFonts w:ascii="Times New Roman" w:hAnsi="Times New Roman"/>
          <w:sz w:val="24"/>
          <w:szCs w:val="24"/>
        </w:rPr>
        <w:t>promotor/promotor pomocniczy</w:t>
      </w:r>
      <w:r w:rsidR="0074183C">
        <w:rPr>
          <w:rStyle w:val="Odwoanieprzypisudolnego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 xml:space="preserve">                                  </w:t>
      </w:r>
    </w:p>
    <w:p w14:paraId="42946CC8" w14:textId="77777777" w:rsidR="00600E2F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</w:t>
      </w:r>
    </w:p>
    <w:p w14:paraId="531E1B62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0D5991" w14:textId="47A702DA" w:rsidR="00600E2F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>…………</w:t>
      </w:r>
      <w:r w:rsidR="00127171"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</w:t>
      </w:r>
    </w:p>
    <w:p w14:paraId="364B434E" w14:textId="5A59C852" w:rsidR="00600E2F" w:rsidRPr="00F058B0" w:rsidRDefault="00600E2F" w:rsidP="00F058B0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 w:rsidRPr="007E7299">
        <w:rPr>
          <w:rFonts w:ascii="Times New Roman" w:hAnsi="Times New Roman"/>
          <w:sz w:val="18"/>
          <w:szCs w:val="18"/>
        </w:rPr>
        <w:t>(data i podpis)</w:t>
      </w:r>
      <w:bookmarkEnd w:id="12"/>
    </w:p>
    <w:p w14:paraId="0061D2F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E62597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86C2A36" w14:textId="485B239A" w:rsidR="00EA31E3" w:rsidRP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A31E3" w:rsidRPr="00EA31E3" w:rsidSect="001F4E6A">
      <w:headerReference w:type="default" r:id="rId8"/>
      <w:footerReference w:type="default" r:id="rId9"/>
      <w:pgSz w:w="16838" w:h="11906" w:orient="landscape"/>
      <w:pgMar w:top="142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B8BFC" w14:textId="77777777" w:rsidR="003F272F" w:rsidRDefault="003F272F" w:rsidP="00073567">
      <w:pPr>
        <w:spacing w:after="0" w:line="240" w:lineRule="auto"/>
      </w:pPr>
      <w:r>
        <w:separator/>
      </w:r>
    </w:p>
  </w:endnote>
  <w:endnote w:type="continuationSeparator" w:id="0">
    <w:p w14:paraId="779D1902" w14:textId="77777777" w:rsidR="003F272F" w:rsidRDefault="003F272F" w:rsidP="0007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0289060"/>
      <w:docPartObj>
        <w:docPartGallery w:val="Page Numbers (Bottom of Page)"/>
        <w:docPartUnique/>
      </w:docPartObj>
    </w:sdtPr>
    <w:sdtEndPr/>
    <w:sdtContent>
      <w:p w14:paraId="5AFB661F" w14:textId="40258C84" w:rsidR="00073567" w:rsidRDefault="0007356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58B0">
          <w:rPr>
            <w:noProof/>
          </w:rPr>
          <w:t>7</w:t>
        </w:r>
        <w:r>
          <w:fldChar w:fldCharType="end"/>
        </w:r>
      </w:p>
    </w:sdtContent>
  </w:sdt>
  <w:p w14:paraId="798993FE" w14:textId="77777777" w:rsidR="00073567" w:rsidRDefault="0007356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3368B" w14:textId="77777777" w:rsidR="003F272F" w:rsidRDefault="003F272F" w:rsidP="00073567">
      <w:pPr>
        <w:spacing w:after="0" w:line="240" w:lineRule="auto"/>
      </w:pPr>
      <w:r>
        <w:separator/>
      </w:r>
    </w:p>
  </w:footnote>
  <w:footnote w:type="continuationSeparator" w:id="0">
    <w:p w14:paraId="09485859" w14:textId="77777777" w:rsidR="003F272F" w:rsidRDefault="003F272F" w:rsidP="00073567">
      <w:pPr>
        <w:spacing w:after="0" w:line="240" w:lineRule="auto"/>
      </w:pPr>
      <w:r>
        <w:continuationSeparator/>
      </w:r>
    </w:p>
  </w:footnote>
  <w:footnote w:id="1">
    <w:p w14:paraId="7C86BCA8" w14:textId="06753905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Projekt indywidulanego planu badawczego przegotowywany jest w oparciu o wytyczne przygotowane przez Rady instytutów Naukowych dla poszczególnych dyscyplin. </w:t>
      </w:r>
    </w:p>
  </w:footnote>
  <w:footnote w:id="2">
    <w:p w14:paraId="7CE5E5E4" w14:textId="145D2B30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W przypadku wyznaczenia promotora pomocniczego projekt indywidualnego planu badawczego jest przedstawiany po zaopiniowaniu również przez tego promotora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63FDB" w14:textId="77777777" w:rsidR="00AC310A" w:rsidRPr="00AC310A" w:rsidRDefault="00AC310A">
    <w:pPr>
      <w:pStyle w:val="Nagwek"/>
      <w:rPr>
        <w:rFonts w:ascii="Times New Roman" w:hAnsi="Times New Roman" w:cs="Times New Roman"/>
        <w:b/>
        <w:color w:val="FF0000"/>
        <w:sz w:val="32"/>
        <w:szCs w:val="32"/>
      </w:rPr>
    </w:pPr>
    <w:r w:rsidRPr="00AC310A">
      <w:rPr>
        <w:rFonts w:ascii="Times New Roman" w:hAnsi="Times New Roman" w:cs="Times New Roman"/>
        <w:b/>
        <w:color w:val="FF0000"/>
        <w:sz w:val="32"/>
        <w:szCs w:val="32"/>
      </w:rPr>
      <w:tab/>
      <w:t xml:space="preserve">                                                </w:t>
    </w:r>
    <w:r>
      <w:rPr>
        <w:rFonts w:ascii="Times New Roman" w:hAnsi="Times New Roman" w:cs="Times New Roman"/>
        <w:b/>
        <w:color w:val="FF0000"/>
        <w:sz w:val="32"/>
        <w:szCs w:val="32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9B9"/>
    <w:multiLevelType w:val="hybridMultilevel"/>
    <w:tmpl w:val="127CA142"/>
    <w:lvl w:ilvl="0" w:tplc="0D3E86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zQwNDI1szA1MDRU0lEKTi0uzszPAykwqgUAUPahFCwAAAA="/>
  </w:docVars>
  <w:rsids>
    <w:rsidRoot w:val="00073567"/>
    <w:rsid w:val="00006D2B"/>
    <w:rsid w:val="00073567"/>
    <w:rsid w:val="001051E6"/>
    <w:rsid w:val="00127171"/>
    <w:rsid w:val="0019488E"/>
    <w:rsid w:val="001F4E6A"/>
    <w:rsid w:val="00215E8C"/>
    <w:rsid w:val="00223E08"/>
    <w:rsid w:val="002866D1"/>
    <w:rsid w:val="002E45A1"/>
    <w:rsid w:val="002F6E96"/>
    <w:rsid w:val="003654C2"/>
    <w:rsid w:val="00392D88"/>
    <w:rsid w:val="003F272F"/>
    <w:rsid w:val="00402F92"/>
    <w:rsid w:val="00433FC3"/>
    <w:rsid w:val="004C2674"/>
    <w:rsid w:val="00566FF2"/>
    <w:rsid w:val="00593422"/>
    <w:rsid w:val="005F5B37"/>
    <w:rsid w:val="00600E2F"/>
    <w:rsid w:val="006C458B"/>
    <w:rsid w:val="00703EFB"/>
    <w:rsid w:val="007147F6"/>
    <w:rsid w:val="0074140D"/>
    <w:rsid w:val="0074183C"/>
    <w:rsid w:val="007A08CF"/>
    <w:rsid w:val="007B2877"/>
    <w:rsid w:val="00907BDE"/>
    <w:rsid w:val="009B12A6"/>
    <w:rsid w:val="00A911F8"/>
    <w:rsid w:val="00AC310A"/>
    <w:rsid w:val="00B91029"/>
    <w:rsid w:val="00BF7B92"/>
    <w:rsid w:val="00C41414"/>
    <w:rsid w:val="00C75F0E"/>
    <w:rsid w:val="00CC4D6B"/>
    <w:rsid w:val="00DD2144"/>
    <w:rsid w:val="00EA31E3"/>
    <w:rsid w:val="00F058B0"/>
    <w:rsid w:val="00F7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30A8"/>
  <w15:chartTrackingRefBased/>
  <w15:docId w15:val="{8F1FCB5A-EAD3-4414-988E-94F96127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e">
    <w:name w:val="Treść"/>
    <w:rsid w:val="00CC4D6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EB242-35F9-43F0-8BCA-391BA04C1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512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Zastawnik</dc:creator>
  <cp:keywords/>
  <dc:description/>
  <cp:lastModifiedBy>Magdalena Wątróbka</cp:lastModifiedBy>
  <cp:revision>7</cp:revision>
  <dcterms:created xsi:type="dcterms:W3CDTF">2023-01-17T12:18:00Z</dcterms:created>
  <dcterms:modified xsi:type="dcterms:W3CDTF">2023-05-30T13:19:00Z</dcterms:modified>
</cp:coreProperties>
</file>